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ไขมันและน้ำมัน</w:t>
      </w:r>
      <w:r>
        <w:t xml:space="preserve"> </w:t>
      </w:r>
      <w:r>
        <w:t xml:space="preserve">(16.3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นักเรียน ครูชื่อปุณิกาพระพุทธคุณนะคะวันนี้ครูจะมาสอนเป็นบทที่ 3 ในเรื่องของอาหาร ซึ่งในบทนี้นะคะจะแบ่งออกเป็น 5 ข้อย่อย แต่ที่ครูจะสอนจะเป็น หัวข้อแรกค่ะใครมันและน้ำมันแต่ก่อนที่จะไปถึงเรื่องแรกนะคะ อยากให้นักเรียนเอาความรู้ในบทที่ 1 และที่ 2 มาทำธุระก่อนนะคะ ให้นักเรียนพิจารณาและตอบคำถามคำถามไม่ยาก นักเรียน คำถามก็คือจะใช้ความรู้จากบทแรกๆของเรา ข้อแรกเลย 1 กูโคสเป็นสารประกอบไอออนิก หรือสารโคเวเลนต์ น้ากูจะหยุดแป๊บนึงนะให้เด็กๆคิด ง่ายใช่ไหมเดี๋ยวครูเฉลยเลยนะคะ กลูโคสเป็นสารโคเวเลนต์เพราะอะไรคะครู ขอดูที่สูตรโครงสร้างของกลูโคสค่ะเพราะประกอบว่า ไอ้ นักเรียนถ้าคาร์บอนสร้างพันธะโคเวเลนต์กับธาตุใดบ้าง จากสูตรโครงสร้างเห็นไหมคะเฉลยเลยนะคะ ธาตุคาร์บอนสามารถสร้างพันธะกับธาตุคาร์บอนด้วยกันเองหรือ ธาตุคาร์บอนสามารถสร้างพันธะกับธาตุไฮโดรเจนก็ได้หรือธาตุคาร์บอน สร้างพันธะกับธาตุออกซิเจนก็ได้ค่ะ ข้อต่อมา ข้อ 3 แล้วนะคะพันธะโคเวเลนต์ระหว่างธาตุคาร์บอนกับไฮโดรเจนเป็นพันธะชนิดใดคะ เป็นพันธะเดี่ยว ง่ายใช่ไหมคะ ข้อสุดท้าย เพราะเหตุใดกลูโคสจึงละลายน้ำได้เพราะอะไรหนอ ใครตอบได้ไหมคะ คุณใช้ให้นิดนึงนะคะ ที่เคาน์เตอร์ครูนะคะนะคะครูเฉลยแล้วนะคะ เพราะว่า กลูโคสนี้สามารถสร้างพันธะไฮโดรเจนกับน้ำได้นั้นเอง ครูจะขอใช้โครงสร้างของกลูโคสนะคะอธิบายต่อเองเมื่อกี้ เราเห็นแล้วนะคะว่ากูโคตรนี่ ประกอบด้วยธาตุหลายชนิดถ้าตรงทิศทาง ที่เป็นธาตุคาร์บอนนี่เขาจะไม่ได้อยู่คนเดียวนะ เขาอาจจะสร้างพันธะกับ ธาตุไฮโดรเจนหรือว่าธาตุคาร์บอนด้วยกันเองโดยเราเรียก สารประกอบด้วยธาตุที่มีสารประกอบ ธาตุไฮโดรเจนหรือกับธาตุคาร์บอนด้วยกันเองว่าธาตุสารประกอบ นอกจากนี้ในสารประกอบอินทรีย์บางชนิดนะคะเรายังอ่าน หินธาตุคาร์บอนบางชนิดสร้างพันธะโคเวเลนต์กับธาตุอื่นด้วยเช่นธาตุออกซิเจน อยู่ที่กรดแอซิติก นักเรียน ได้ด้วยหรือว่าเราจะสามารถสร้างปะทะกับ ธาตุไฮโดรเจน Touch กรรมฐาน ก็สามารถทำได้เช่นกันหรือแม้แต่ถ้าคลอรีนค่ะในกรณีออนไลน์สามารถเห็นว่า มีพันธะกับคลอรีนด้วยอินทรีย์นี่ สามารถ ได้มาจากสิ่งมีชีวิตหรือ ถูกสร้างขึ้นและสารประกอบที่ไม่ใช่สารประกอบอินทรีย์เราจะเรียกสารประกอบคำว่าสารประกอบอนินทรีย์ค่ะซึ่งในชีวิตประจำวันของเรานี่ สารประกอบอินทรีย์และสารประกอบอนินทรีย์มากมายเลยโดยที่นักเรียนอาจจะไม่รู้ว่า ตอนนั้นนี่ เป็นสารประกอบอินทรีย์ อย่างเช่นกลูโคส มีเทน เมทานอล หรือแม้แต่ น้ำส้มที่นักเรียนรู้จักนะคะ สูตรสารประกอบอนินทรีย์ก็เช่นแก๊สคาร์บอนไดออกไซด์ น้ำสารละลายกรดไฮโดรคลอริก หรือแม้แต่คนเดียวซอยนั่นเองค่ะ หรือแม้กระทั่งอาหารที่เรารับประทานกันนะคะไม่ว่าจะเป็นไขมัน น้ำมันคาร์โบไฮเดรต โปรตีนวิตามิน นี่ เป็นสารประกอบอินทรีย์ด้วยเช่นการยกเว้นสารเกลือแร่นะคะที่ไม่ใช่สารประกอบอินทรีย์ เรามาหัวข้อไขมันและน้ำมันก่อนเลยนะไขมันและน้ำมันเป็นอาหารที่ให้พลังงานสูง ดังนั้นการรับประทานอาหารประเภทนี้นี่ ดังนั้นไขมันและน้ำมันนี่จะดูดซึมวิตามินบางชนิดด้วยเช่นวิตามิน หรือเค นักเรียนแล้วในมัธยมต้น การรับประทาน มาแล้วนะ money ซึ่ง เราทาน เฟรนช์ฟรายส์โดนัท ลิซ่าไปนี่มันก็อาจจะทำให้ คอเลสเตอรอลไปสะสมที่เส้นเลือด รายงานค่ะ ไขมันและน้ำมันนะคะเป็นสารกลุ่ม ไปกลีเซอไรด์ ประกอบด้วยส่วนของ easles มาทำปฏิกิริยากับ ถาม ซึ่งแต่ละชนิดนะค่ะ ก็จะ ต่างกันที่กรดไขมัน เราจะมาดูที่ไตรกลีเซอไรด์ชนิดนี้กันนะคะจะเห็นว่าเห็นไหมคะ ที่ครูวงไว้นะคะ เป็นส่วนของ kisa เหมือนกันทุกชนิดแต่มันจะ เหมือนกันที่ตรงนี้ค่ะ ตอนนี้นี่จะมีกรดไขมันที่เหมือนกัน ไขมันชนิดที่ 1 ก่อน บัง คาร์บอนนี่ ตำแหน่งก็เป็นพันธะเดี่ยวบางตำแหน่งก็เป็นพันธะคู่ด้วย แต่กรดไขมันชนิดที่ 2 ชั้นที่ 3 นะคะนักเรียนนักเรียนจะเห็นว่าเขาก็จะเป็นโครงสร้างของ money บริเวณ อะตอมนี้จะเป็นพลาสติกทั้งหมด ซึ่งเราจะเรียก ไขมันที่ไหนโครงสร้าง มีพันธะคู่ระหว่างอะตอมของคาร์บอนเรียกว่ามันไม่อิ่มตัวในขณะที่กรดไขมันที่ในโครงสร้างของเขานี่ พันธะ ขอโทษค่ะ พันธะ ระหว่างอะตอมนี่ เขาจะเป็นไขมัน อิ่มตัว ไขมันอิ่มตัวดังนั้นนักเรียนต่อครูได้ไหมคะว่ากรดไขมันที่ 1 เป็นกรดไขมัน อิ่มตัวหรือไม่อิ่มตัวเก่งมากค่ะ สำหรับกรดไขมันชนิดที่ 1 นี่จะเป็นกรดไขมันไม่อิ่มตัวนะ เขาเป็นพันธะคู่แต่ส่วน ที่ 2 และที่ 3 เห็นไหมคะ น่าจะเป็น กรดไขมันอิ่มตัวเพราะว่าเขามีโครงสร้างที่นี้ครูเขา จะขอยกตัวอย่างโครงสร้างในชีวิตประจำวันนะคะ กูยกมา 2 ตัวอย่างก็คือ สเตียริก และ ไลโนเลอิก เขาเป็น กรดไขมันประเภทไหนดูจากสูตรโครงสร้างเขาเลยค่ะดูพันธะระหว่างอะตอมของคาร์บอน จะเห็นว่าไม่กดเซฟ ไขมันอิ่มตัวนะคำว่าในสูตรโครงสร้างมีพันธะเดี่ยวทั้งหมดในกรดสเตเรีย พบในไขมันอิ่มตัวที่พบในไขมันสัตว์เขานิยมนำมา ส่วนผสมในการทำสบู่ค่ะ ส่วนต่อมา กรดไขมัน สีต่อมา กรดไขมันไลโนเลนิ กูไม่ถามแล้ว กรดไลโนเลอิกนี่เป็นกรดไขมันไม่อิ่มตัว ชื่อนี้อาจจะไม่ค่อยค้น แต่ถ้าครูบอกว่า กรดไขมันโอเมก้า 3 นักเรียนอาจจะขนขึ้นมานะคะซึ่ง ไฮเปอร์ ร่างกายสร้างเองไม่ได้ดังนั้นเราต้อง นำทางเข้าไปค่ะ โดยไขมันใน Omega 3 นี่เราจะพบในไหนได้บ้างพบในอาหารทะเล เขาไม่ชวน เขามีส่วนสำคัญในการช่วยรับพัฒนาระบบประสาท แล้วนักเรียนเคยสงสัยไหมคะว่าสารอาหารประเภท ไขมันและน้ำมันทำไมบางชนิดมีสถานะเป็นของแข็งเช่นเลยนี่เราเห็นว่ามันเป็นของแข็ง แต่น้ำมันถั่วเหลืองเขาเป็นของเหลวนักเรียนเคยสงสัยไหมคะที่นี้ครูจะให้ดูนะคะว่า ปริมาณของกรดไขมันนี่ที่อยู่ในน้ำมันนี่ส่งผลต่อสมบัติของ เอายังไง เลยลัด ถั่วเหลืองนะ วันนี้ ครูที่ พบในเนยและน้ำมันถั่วเหลือง ประกอบไปด้วย ไขมันอิ่มตัว ไปละ 50 ในขณะที่ ไขมันไม่อิ่มตัวอยู่ในร้อยละที่ 26 น้ำมันถั่วเหลืองนี่ มีกรดไขมันไม่อิ่มตัวร้อยละ 80 108 81 เลย ตัวนี้ร้อยละ 16 เฮียลองเปรียบเทียบดูนะคะ มาดูที่จุดหลอมเหลวนะคะ ขณะที่นายนี่มีจุดหลอมเหลวสูงและน้ำมันถั่วเหลืองนี่มีจุดหลอมเหลวต่ำ ข้อมูลเหล่านี้นี่ เราจะพัก สรุปความสัมพันธ์ หนุมานว่าอย่างไรคะ หรือว่าไขมันหรือน้ำมันไม่มีปริมาณกรดไขมันอิ่มตัวมากก็จะมีจุดหลอมเหลวสูง ถ้ามีจุดหลอมเหลวสูงมีก็อาจจะส่งผลให้ มีสถานะของ แผนที่อุณหภูมิห้อง สงสัย อุณหภูมิห้องที่ต่างประเทศนะคะ องศาเซลเซียสค่ะไปต่อกัน การพิจารณา ความอิ่มตัวของสาร การบอก ความอิ่มตัวของสารประกอบอินทรีย์ด้วยนะคะ กรอบ ชนิดอยากให้เงินใช้ความรู้เมื่อสักครู่นี่น้องบอกครูสิคะ สารใดเป็นสารประกอบ อิ่มตัวและสารใดเป็นสาร มีชนิดไม่อิ่มตัวคู่จะให้เวลาคิด เน็ต โครงสร้างนะคะนักเรียน เอ่ย เฉลยแล้วนะคะ ชื่อสารประกอบอินทรีย์ชนิดอิ่มตัวกันก่อนนักเรียนออกอะไรบ้างคะ มาดู ออกอินทรีย์ชนิดที่ 1 นะก็จะมีสาร a สาร C เพราะอะไรคะเพราะอะไรคะนักเรียน เพราะว่าดูที่สุดโครงสร้างแล้วนี่ ขอโทษค่ะ พันธะ งวดนี้ เป็นพัน เดี๋ยวทั้งหมดเพราะฉะนั้นนี่ ถ่าน a และสาร b แบบอิฐตัวทั้งหมด ก็จะไป สถานีและสาร b สินค้าเขาจะมี พันธะคู่และพันธะสาม แสดงว่าเขาเป็น สารประกอบอินทรีย์ชนิดไม่อิ่มตัวค่ะ จากสูตรโครงสร้างของสารประกอบอินทรีย์บางชนิดนะคะหรือ กูให้ดูไปแล้วเมื่อสักครู่ข้างต้นนี้ค่ะ ก็เห็นว่า สารประกอบอินทรีย์ที่ประกอบไปด้วยธาตุคาร์บอนนะคะ สัญลักษณ์สาร รอบนี้นี่ว่าสารประกอบไฮโดรคาร์บอน เรื่องสารประกอบไฮโดรคาร์บอนลูกค้าจะแบ่งออกเป็น ประเภทของสารประกอบไฮโดรคาร์บอน อิ่มตัว อันนี้กูเขียนดีนะ ไฮโดรคาร์บอน compound อิ่มตัว ส่วนอีกประเภทหนึ่งก็คือไม่อิ่มตัว มันไม่อิ่มตัวนะก็แสดงว่าในสูตรโครงสร้างนี้มันมีพันธะคู่หรือพันธะสามอย่างน้อย 1 พันธะ ที่ตัดกระจก เรื่องไขมันและน้ำมันนะคะ กูก็ ให้นักเรียนทำแบบฝึกหัดก่อนนะคะ ว่า หลังจากที่ครูพูดนี่นักเรียนหลุดลอยไปหรือเปล่านะคะ ให้ครูตอบปัญหานะคะลองพิจารณาสูตรโครงสร้างของสารต่อไปนี้ ไหมคะมีสูตรโครงสร้าง หลายชนิดเลยนี้ครู ปีนี้นักเรียนสอบครูไหนว่าสารใด ข้อ 1 สารใดเป็นสารประกอบอินทรีย์ค่ะ ดูสิคะว่าจะ เฉลยเหมือนกูหรือเปล่า นักเรียนลองดูนะ อีสานหนึ่งตรงนี้ ร้านทองตรงนี้สถานที่ 3 อยู่ด้านล่างนะ แล้วสารใดล่ะ เป็นสารประกอบไฮโดรคาร์บอนจำได้ไหมคะ สารประกอบไฮโดรคาร์บอนอะไรเฉลยนะคะ ก็คือ เอาสารนั่นเองก็คือสารที่อยู่ด้านบนและสถานที่อยู่ด้านล่าง เพราะอะไรคะครู สถานที่สอนไปก็คือสารประกอบอินทรีย์ที่ สารประกอบไฮโดรคาร์บอนเองก็คือ ขณะนี้ค่ะ สำหรับคำถามข้อสุดท้ายของวันนี้อ่านโจทย์ก่อนนะจดให้ข้อมูลมาด้วย ไฮโดรคาร์บอนที่อิ่มตัวสามารถฟอกจางสารสี สารละลายไอโอดีนได้นักวิทยาศาสตร์คนหนึ่ง ต้องการทดสอบ การป้องกันของสาร x Y และ Z ซึ่งมีสูตรโครงสร้าง คำถามก็คือว่าสารใดสามารถฟอกจางสีสาร ไอโอดีนได้เพราะเหตุใด จะปล่อยเวลาให้นักเรียนคิดสักครู่นะคะ มาเฉลยกันเลยนะนักเรียนว่าอะไรคะ เก่งมากค่ะ สาร x กับสารแซ่บ นอกจากว่าอะไร บอกว่าสาร X Y Z สนามบอลที่ไม่อิ่มตัวซึ่งนักเรียนจะเห็นนะคะว่าเป็นพันธะสามในขณะที่สารแทรก พันธะคู่ด้วย แปลว่าสาร x ไม่เป็น สารประกอบคาร์บอนที่ไม่อิ่มตัวซึ่ง นำเอาไปประกอบกับสารละลายไอโอดีนนี่สามารถฟอกจางสีได้ค่ะ จะลากันไปนะคะ ขอสลบ เรียน หัวข้อไขมันและน้ำมันก่อน ไขมันและน้ำมันจัดเป็นสารประกอบอินทรีย์ สารประกอบอินทรีย์มีธาตุคาร์บอนเป็นองค์ประกอบซึ่งส่วนใหญ่สามารถสร้างพันธะโคเวเลนต์กับ ธาตุไฮโดรเจน กับธาตุคาร์บอนด้วยกันเองและ สร้างพันธะโคเวเลนต์ ด้วยสารประกอบไฮโดรคาร์บอนเป็นสารประกอบอินทรีย์ที่ประกอบไปด้วย ธาตุคาร์บอนและไฮโดรเจนเท่านั้นสารประกอบไฮโดรเจน Hybrid สารประกอบไฮโดรคาร์บอนอิ่มตัวมีโครงสร้างที่ประกอบไปด้วยพันธะเดี่ยวทั้งหมด ไฮโดรคาร์บอนไม่อิ่มตัวมีโครงสร้าง ประกอบไปด้วย คู่และพันธะสามอย่างน้อย 1 พันธะก็ขอ ไปแต่เพียงเท่านี้นะคะแต่ก็อยากฝากให้นักเรียนนี่ รบกวนก็ได้ค่ะสวัสดีค่ะ 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ไขมันและน้ำมัน (16.31 นาที)</dc:title>
  <dc:creator/>
  <cp:keywords/>
  <dcterms:created xsi:type="dcterms:W3CDTF">2024-05-15T02:56:46Z</dcterms:created>
  <dcterms:modified xsi:type="dcterms:W3CDTF">2024-05-15T0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00 น.</vt:lpwstr>
  </property>
  <property fmtid="{D5CDD505-2E9C-101B-9397-08002B2CF9AE}" pid="3" name="subtitle">
    <vt:lpwstr/>
  </property>
</Properties>
</file>